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65B1" w:rsidRDefault="00D23FFA">
      <w:r>
        <w:t>Notes for Library Policy Committee Meeting – November 14, 2017</w:t>
      </w:r>
    </w:p>
    <w:p w:rsidR="00D23FFA" w:rsidRDefault="00D23FFA"/>
    <w:p w:rsidR="00D23FFA" w:rsidRDefault="00D23FFA">
      <w:r>
        <w:t>Submitted by:  Shelly Graham</w:t>
      </w:r>
    </w:p>
    <w:p w:rsidR="00C908CA" w:rsidRDefault="00C908CA"/>
    <w:p w:rsidR="00C908CA" w:rsidRDefault="00C908CA" w:rsidP="00C908CA">
      <w:pPr>
        <w:pStyle w:val="ListParagraph"/>
        <w:numPr>
          <w:ilvl w:val="0"/>
          <w:numId w:val="1"/>
        </w:numPr>
      </w:pPr>
      <w:r>
        <w:t>Recap from</w:t>
      </w:r>
      <w:r w:rsidR="00567EB7">
        <w:t xml:space="preserve"> the</w:t>
      </w:r>
      <w:r>
        <w:t xml:space="preserve"> </w:t>
      </w:r>
      <w:r w:rsidRPr="00567EB7">
        <w:rPr>
          <w:noProof/>
        </w:rPr>
        <w:t>last</w:t>
      </w:r>
      <w:r>
        <w:t xml:space="preserve"> meeting – Damian Doyle </w:t>
      </w:r>
    </w:p>
    <w:p w:rsidR="00D23FFA" w:rsidRDefault="00C908CA" w:rsidP="00C908CA">
      <w:pPr>
        <w:pStyle w:val="ListParagraph"/>
        <w:numPr>
          <w:ilvl w:val="1"/>
          <w:numId w:val="1"/>
        </w:numPr>
      </w:pPr>
      <w:r>
        <w:t>Maker Space – in the Visionary Planning Stage.  They are working with an outside company.  Looking for donors to help fund the space.</w:t>
      </w:r>
    </w:p>
    <w:p w:rsidR="00D23FFA" w:rsidRDefault="00D23FFA" w:rsidP="00D23FFA">
      <w:pPr>
        <w:pStyle w:val="ListParagraph"/>
        <w:numPr>
          <w:ilvl w:val="0"/>
          <w:numId w:val="1"/>
        </w:numPr>
      </w:pPr>
      <w:r>
        <w:t xml:space="preserve"> Proposal for an Academic Student Success Center – Patrick Dawson (Director for AOK Library) shared a copy of a presentation for the Academic Student Success Center within the Library.  The proposal </w:t>
      </w:r>
      <w:proofErr w:type="gramStart"/>
      <w:r>
        <w:t>will be presented</w:t>
      </w:r>
      <w:proofErr w:type="gramEnd"/>
      <w:r>
        <w:t xml:space="preserve"> to the VPs &amp; Deans for approval and then work its way through</w:t>
      </w:r>
      <w:r w:rsidR="00567EB7">
        <w:t xml:space="preserve"> the</w:t>
      </w:r>
      <w:r>
        <w:t xml:space="preserve"> </w:t>
      </w:r>
      <w:r w:rsidRPr="00567EB7">
        <w:rPr>
          <w:noProof/>
        </w:rPr>
        <w:t>shared</w:t>
      </w:r>
      <w:r>
        <w:t xml:space="preserve"> governance process.  Location in the library is a concern.  The library staff will be working with Julianne Simpson in February-March on a Master Plan for the library. </w:t>
      </w:r>
    </w:p>
    <w:p w:rsidR="00D23FFA" w:rsidRDefault="00D23FFA" w:rsidP="00D23FFA">
      <w:pPr>
        <w:pStyle w:val="ListParagraph"/>
        <w:numPr>
          <w:ilvl w:val="0"/>
          <w:numId w:val="1"/>
        </w:numPr>
      </w:pPr>
      <w:r>
        <w:t>Proposed changes in the distribution of computing services to</w:t>
      </w:r>
      <w:r w:rsidR="00567EB7">
        <w:t xml:space="preserve"> the</w:t>
      </w:r>
      <w:r>
        <w:t xml:space="preserve"> </w:t>
      </w:r>
      <w:r w:rsidRPr="00567EB7">
        <w:rPr>
          <w:noProof/>
        </w:rPr>
        <w:t>student</w:t>
      </w:r>
      <w:r w:rsidR="00567EB7" w:rsidRPr="00567EB7">
        <w:rPr>
          <w:noProof/>
        </w:rPr>
        <w:t>s</w:t>
      </w:r>
      <w:r>
        <w:t xml:space="preserve"> within the library </w:t>
      </w:r>
      <w:proofErr w:type="gramStart"/>
      <w:r>
        <w:t>-  looking</w:t>
      </w:r>
      <w:proofErr w:type="gramEnd"/>
      <w:r>
        <w:t xml:space="preserve"> at replacing equipment at public workstations.  Question is whether to replace what is already there with th</w:t>
      </w:r>
      <w:bookmarkStart w:id="0" w:name="_GoBack"/>
      <w:bookmarkEnd w:id="0"/>
      <w:r>
        <w:t xml:space="preserve">e same equipment or </w:t>
      </w:r>
      <w:r w:rsidR="00C908CA">
        <w:t>replace the equipment that allows the students to log in faster to get to email, blackboard, etc.</w:t>
      </w:r>
    </w:p>
    <w:p w:rsidR="00C908CA" w:rsidRDefault="00C908CA" w:rsidP="00C908CA"/>
    <w:p w:rsidR="00C908CA" w:rsidRDefault="00C908CA" w:rsidP="00C908CA"/>
    <w:p w:rsidR="00C908CA" w:rsidRDefault="00C908CA" w:rsidP="00C908CA">
      <w:r>
        <w:t xml:space="preserve">Next meeting </w:t>
      </w:r>
      <w:proofErr w:type="gramStart"/>
      <w:r>
        <w:t>is tentatively scheduled</w:t>
      </w:r>
      <w:proofErr w:type="gramEnd"/>
      <w:r>
        <w:t xml:space="preserve"> for December 3.</w:t>
      </w:r>
    </w:p>
    <w:sectPr w:rsidR="00C90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17192E"/>
    <w:multiLevelType w:val="hybridMultilevel"/>
    <w:tmpl w:val="A51EE7D6"/>
    <w:lvl w:ilvl="0" w:tplc="BA9686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LM0MDQxNTMyMTFW0lEKTi0uzszPAykwrAUAvzo9LywAAAA="/>
  </w:docVars>
  <w:rsids>
    <w:rsidRoot w:val="00D23FFA"/>
    <w:rsid w:val="00567EB7"/>
    <w:rsid w:val="00C908CA"/>
    <w:rsid w:val="00D23FFA"/>
    <w:rsid w:val="00EA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0442D7-4EA0-46FA-A685-952A19046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F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y Graham</dc:creator>
  <cp:keywords/>
  <dc:description/>
  <cp:lastModifiedBy>Shelly Graham</cp:lastModifiedBy>
  <cp:revision>2</cp:revision>
  <dcterms:created xsi:type="dcterms:W3CDTF">2017-11-20T21:28:00Z</dcterms:created>
  <dcterms:modified xsi:type="dcterms:W3CDTF">2017-11-20T21:45:00Z</dcterms:modified>
</cp:coreProperties>
</file>